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06C6" w:rsidRDefault="00CD06C6">
      <w:bookmarkStart w:id="0" w:name="_GoBack"/>
      <w:bookmarkEnd w:id="0"/>
    </w:p>
    <w:p w:rsidR="00176AEF" w:rsidRDefault="00176AEF" w:rsidP="00176AEF">
      <w:pPr>
        <w:pStyle w:val="NoSpacing"/>
      </w:pPr>
      <w:r>
        <w:t xml:space="preserve">Attn: </w:t>
      </w:r>
    </w:p>
    <w:p w:rsidR="00176AEF" w:rsidRDefault="00176AEF" w:rsidP="00176AEF">
      <w:pPr>
        <w:pStyle w:val="NoSpacing"/>
      </w:pPr>
      <w:r>
        <w:t xml:space="preserve">Australian Government </w:t>
      </w:r>
    </w:p>
    <w:p w:rsidR="00176AEF" w:rsidRDefault="00176AEF" w:rsidP="00176AEF">
      <w:pPr>
        <w:pStyle w:val="NoSpacing"/>
      </w:pPr>
      <w:r>
        <w:t xml:space="preserve">Productivity Commission </w:t>
      </w:r>
    </w:p>
    <w:p w:rsidR="00176AEF" w:rsidRDefault="00176AEF"/>
    <w:p w:rsidR="00E76CF9" w:rsidRDefault="00E76CF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2</w:t>
      </w:r>
      <w:r w:rsidRPr="00E76CF9">
        <w:rPr>
          <w:vertAlign w:val="superscript"/>
        </w:rPr>
        <w:t>nd</w:t>
      </w:r>
      <w:r>
        <w:t xml:space="preserve"> Of </w:t>
      </w:r>
      <w:r w:rsidR="00176AEF">
        <w:t>January</w:t>
      </w:r>
      <w:r>
        <w:t>, 2020</w:t>
      </w:r>
    </w:p>
    <w:p w:rsidR="00E76CF9" w:rsidRDefault="00176AEF">
      <w:r>
        <w:t>Re: Mental Health Screening</w:t>
      </w:r>
    </w:p>
    <w:p w:rsidR="00176AEF" w:rsidRDefault="00176AEF"/>
    <w:p w:rsidR="00E76CF9" w:rsidRDefault="00E76CF9">
      <w:r>
        <w:t xml:space="preserve">Dear Sir/Madam, </w:t>
      </w:r>
    </w:p>
    <w:p w:rsidR="00E76CF9" w:rsidRDefault="00E76CF9"/>
    <w:p w:rsidR="00E76CF9" w:rsidRDefault="00E76CF9">
      <w:r>
        <w:t xml:space="preserve">Thank you for the opportunity to submit feedback in regard to the inquiry into increasing focus and possibly the amount spent on mental health screening. </w:t>
      </w:r>
    </w:p>
    <w:p w:rsidR="002914E2" w:rsidRDefault="00E76CF9">
      <w:r>
        <w:t>I was particularly concerned that there is a proposal to increase the number of children aged 0-3 screened and possibly medicated.</w:t>
      </w:r>
      <w:r w:rsidR="00254BC3">
        <w:t xml:space="preserve"> This age bracket</w:t>
      </w:r>
      <w:r>
        <w:t xml:space="preserve"> is a critical time </w:t>
      </w:r>
      <w:r w:rsidR="00FF1F6E">
        <w:t>and there are certainly ups and downs</w:t>
      </w:r>
      <w:r w:rsidR="002914E2">
        <w:t xml:space="preserve"> during this period</w:t>
      </w:r>
      <w:r w:rsidR="00FF1F6E">
        <w:t>. However, th</w:t>
      </w:r>
      <w:r w:rsidR="00254BC3">
        <w:t>ese ups and down</w:t>
      </w:r>
      <w:r w:rsidR="00176AEF">
        <w:t>s</w:t>
      </w:r>
      <w:r w:rsidR="00254BC3">
        <w:t xml:space="preserve"> are</w:t>
      </w:r>
      <w:r w:rsidR="00FF1F6E">
        <w:t xml:space="preserve"> necessary and go part in parcel </w:t>
      </w:r>
      <w:r w:rsidR="00254BC3">
        <w:t>with</w:t>
      </w:r>
      <w:r w:rsidR="00FF1F6E">
        <w:t xml:space="preserve"> a child’s development and their ability to solve future problems and handle their environment. </w:t>
      </w:r>
      <w:r w:rsidR="002914E2">
        <w:t xml:space="preserve">Medicating is not the solution. I’m sure you have been already informed of </w:t>
      </w:r>
      <w:r w:rsidR="00254BC3">
        <w:t xml:space="preserve">the </w:t>
      </w:r>
      <w:r w:rsidR="004000D9">
        <w:t xml:space="preserve">documented </w:t>
      </w:r>
      <w:r w:rsidR="00254BC3">
        <w:t>negative</w:t>
      </w:r>
      <w:r w:rsidR="002914E2">
        <w:t xml:space="preserve"> </w:t>
      </w:r>
      <w:r w:rsidR="004000D9">
        <w:t>side effects</w:t>
      </w:r>
      <w:r w:rsidR="00254BC3">
        <w:t>, increased dependence on medicati</w:t>
      </w:r>
      <w:r w:rsidR="004000D9">
        <w:t>on</w:t>
      </w:r>
      <w:r w:rsidR="002914E2">
        <w:t xml:space="preserve"> and the</w:t>
      </w:r>
      <w:r w:rsidR="004000D9">
        <w:t xml:space="preserve"> increased suicide rate </w:t>
      </w:r>
      <w:r w:rsidR="002914E2">
        <w:t>from external sources</w:t>
      </w:r>
      <w:r w:rsidR="004000D9">
        <w:t xml:space="preserve"> already</w:t>
      </w:r>
      <w:r w:rsidR="002914E2">
        <w:t xml:space="preserve">. </w:t>
      </w:r>
    </w:p>
    <w:p w:rsidR="00E76CF9" w:rsidRDefault="00FF1F6E">
      <w:r>
        <w:t xml:space="preserve">I do NOT agree at all with medicating and interfering in this stage of a child’s life. I can’t imagine what would have been the result if I had been screened and medicated at this stage of my development </w:t>
      </w:r>
      <w:r w:rsidR="002914E2">
        <w:t xml:space="preserve">and </w:t>
      </w:r>
      <w:r>
        <w:t>being denied the ability to develop the skills that I use every day.</w:t>
      </w:r>
    </w:p>
    <w:p w:rsidR="004000D9" w:rsidRDefault="004000D9">
      <w:r>
        <w:t xml:space="preserve">Our future generation is at the mercy of your decision. Please consider what is to be gained or lost by your decision.  </w:t>
      </w:r>
    </w:p>
    <w:p w:rsidR="00FF1F6E" w:rsidRDefault="002914E2">
      <w:r>
        <w:t xml:space="preserve">Thank you. </w:t>
      </w:r>
      <w:r w:rsidR="00FF1F6E">
        <w:t xml:space="preserve"> </w:t>
      </w:r>
    </w:p>
    <w:sectPr w:rsidR="00FF1F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Y1tbQwNzM3N7ZU0lEKTi0uzszPAykwrAUA3ijChiwAAAA="/>
  </w:docVars>
  <w:rsids>
    <w:rsidRoot w:val="00E76CF9"/>
    <w:rsid w:val="00176AEF"/>
    <w:rsid w:val="001D7C17"/>
    <w:rsid w:val="00254BC3"/>
    <w:rsid w:val="002914E2"/>
    <w:rsid w:val="004000D9"/>
    <w:rsid w:val="00CD06C6"/>
    <w:rsid w:val="00E53A61"/>
    <w:rsid w:val="00E76CF9"/>
    <w:rsid w:val="00FF1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52B960-DA53-4C57-B028-7750266B2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76A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70da5c63-8548-4ac8-9616-83b0f373280e" ContentTypeId="0x0101007916246811615643A710C6FEAFF56A871105" PreviousValue="false"/>
</file>

<file path=customXml/item4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ubs" ma:contentTypeID="0x0101007916246811615643A710C6FEAFF56A871105009025211412240E4C9823C37D4A9F3E35" ma:contentTypeVersion="13" ma:contentTypeDescription="" ma:contentTypeScope="" ma:versionID="234fbb7258869991b6618dcb85331fb9">
  <xsd:schema xmlns:xsd="http://www.w3.org/2001/XMLSchema" xmlns:xs="http://www.w3.org/2001/XMLSchema" xmlns:p="http://schemas.microsoft.com/office/2006/metadata/properties" xmlns:ns2="3f4bcce7-ac1a-4c9d-aa3e-7e77695652db" targetNamespace="http://schemas.microsoft.com/office/2006/metadata/properties" ma:root="true" ma:fieldsID="ee321a0eac3c34f494efc8390531e923" ns2:_="">
    <xsd:import namespace="3f4bcce7-ac1a-4c9d-aa3e-7e77695652d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p7a0baa8c88445a78b6f55906390ba17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bcce7-ac1a-4c9d-aa3e-7e77695652db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c469927-f3de-4bce-906c-cafcd61f2a2b}" ma:internalName="TaxCatchAll" ma:showField="CatchAllData" ma:web="8044c801-d84b-4ee1-a77e-678f8dcde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c469927-f3de-4bce-906c-cafcd61f2a2b}" ma:internalName="TaxCatchAllLabel" ma:readOnly="true" ma:showField="CatchAllDataLabel" ma:web="8044c801-d84b-4ee1-a77e-678f8dcde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7a0baa8c88445a78b6f55906390ba17" ma:index="10" ma:taxonomy="true" ma:internalName="p7a0baa8c88445a78b6f55906390ba17" ma:taxonomyFieldName="Record_x0020_Tag" ma:displayName="Record" ma:default="" ma:fieldId="{97a0baa8-c884-45a7-8b6f-55906390ba17}" ma:sspId="70da5c63-8548-4ac8-9616-83b0f373280e" ma:termSetId="e99b77ca-c000-4e3f-a77f-a64077d5e2f2" ma:anchorId="93a7d1ec-6f99-42f7-89f4-9f4f92f5cb1e" ma:open="false" ma:isKeyword="false">
      <xsd:complexType>
        <xsd:sequence>
          <xsd:element ref="pc:Terms" minOccurs="0" maxOccurs="1"/>
        </xsd:sequence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70da5c63-8548-4ac8-9616-83b0f373280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3f4bcce7-ac1a-4c9d-aa3e-7e77695652db">
      <Terms xmlns="http://schemas.microsoft.com/office/infopath/2007/PartnerControls"/>
    </TaxKeywordTaxHTField>
    <p7a0baa8c88445a78b6f55906390ba17 xmlns="3f4bcce7-ac1a-4c9d-aa3e-7e77695652db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missions</TermName>
          <TermId xmlns="http://schemas.microsoft.com/office/infopath/2007/PartnerControls">c6e0dbf8-5444-433c-844d-d567dd519a05</TermId>
        </TermInfo>
      </Terms>
    </p7a0baa8c88445a78b6f55906390ba17>
    <TaxCatchAll xmlns="3f4bcce7-ac1a-4c9d-aa3e-7e77695652db">
      <Value>139</Value>
      <Value>138</Value>
    </TaxCatchAll>
    <_dlc_DocId xmlns="3f4bcce7-ac1a-4c9d-aa3e-7e77695652db">PCDOC-1378080517-1341</_dlc_DocId>
    <_dlc_DocIdUrl xmlns="3f4bcce7-ac1a-4c9d-aa3e-7e77695652db">
      <Url>http://inet.pc.gov.au/pmo/inq/mentalhealth/_layouts/15/DocIdRedir.aspx?ID=PCDOC-1378080517-1341</Url>
      <Description>PCDOC-1378080517-1341</Description>
    </_dlc_DocIdUrl>
  </documentManagement>
</p:properties>
</file>

<file path=customXml/itemProps1.xml><?xml version="1.0" encoding="utf-8"?>
<ds:datastoreItem xmlns:ds="http://schemas.openxmlformats.org/officeDocument/2006/customXml" ds:itemID="{A99F328E-0A02-43C9-974F-AB7B642183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C5F8E3-0679-45E6-986F-5DDCD0513D2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9DBDF46-678A-4AAA-B51E-0A1C3DFFE1E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D7D87F4-A159-4802-BB02-8CC02A0336F7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43BFACB1-480E-4F9F-82EF-E0C226731D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4bcce7-ac1a-4c9d-aa3e-7e7769565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4FA2959-4641-4454-B248-6B4138A837A3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3f4bcce7-ac1a-4c9d-aa3e-7e77695652d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7D5EAB.dotm</Template>
  <TotalTime>39</TotalTime>
  <Pages>1</Pages>
  <Words>212</Words>
  <Characters>1091</Characters>
  <Application>Microsoft Office Word</Application>
  <DocSecurity>0</DocSecurity>
  <Lines>1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1056 - Kim Bloomberg - Mental Health - Public inquiry</vt:lpstr>
    </vt:vector>
  </TitlesOfParts>
  <Company>Kim Bloomberg</Company>
  <LinksUpToDate>false</LinksUpToDate>
  <CharactersWithSpaces>1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1056 - Kim Bloomberg - Mental Health - Public inquiry</dc:title>
  <dc:subject/>
  <dc:creator>Kim Bloomberg</dc:creator>
  <cp:keywords/>
  <dc:description/>
  <cp:lastModifiedBy>Productivity Commission</cp:lastModifiedBy>
  <cp:revision>5</cp:revision>
  <cp:lastPrinted>2020-01-22T02:22:00Z</cp:lastPrinted>
  <dcterms:created xsi:type="dcterms:W3CDTF">2020-01-22T01:48:00Z</dcterms:created>
  <dcterms:modified xsi:type="dcterms:W3CDTF">2020-02-13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16246811615643A710C6FEAFF56A871105009025211412240E4C9823C37D4A9F3E35</vt:lpwstr>
  </property>
  <property fmtid="{D5CDD505-2E9C-101B-9397-08002B2CF9AE}" pid="3" name="c401844703f64372bb0e85d87d761fe6">
    <vt:lpwstr>Reference Only|923c7a19-3b10-4b1a-aa53-490b73d512fc</vt:lpwstr>
  </property>
  <property fmtid="{D5CDD505-2E9C-101B-9397-08002B2CF9AE}" pid="4" name="_dlc_DocIdItemGuid">
    <vt:lpwstr>b38008a7-3fc3-45ce-914c-7028cf62ddf3</vt:lpwstr>
  </property>
  <property fmtid="{D5CDD505-2E9C-101B-9397-08002B2CF9AE}" pid="5" name="Record Tag">
    <vt:lpwstr>139;#Submissions|c6e0dbf8-5444-433c-844d-d567dd519a05</vt:lpwstr>
  </property>
  <property fmtid="{D5CDD505-2E9C-101B-9397-08002B2CF9AE}" pid="6" name="TaxKeyword">
    <vt:lpwstr/>
  </property>
  <property fmtid="{D5CDD505-2E9C-101B-9397-08002B2CF9AE}" pid="7" name="Retain">
    <vt:lpwstr>138;#Reference Only|923c7a19-3b10-4b1a-aa53-490b73d512fc</vt:lpwstr>
  </property>
</Properties>
</file>